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สำหรับทำคู่มือการใช้โปรแกรมแบ่งพิมพ์เบื้อต้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ะเกี่ยวกับหัวข้อเรื่องของเซตนะคะ ม. 4 ที่เราจะได้เรียน ก็คือเรื่องของเซต กับชีวิตประจำวันแบบไหน เคยได้ยินไหมคะ เคยเห็นไหมคำนี้ คำ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ค่ะ ตอนนี้หน้าจอทีวีมันไม่ออก PowerPoint น่ะค่ะ ปรับเป็น 3 ช่อง ให้ได้ไหมคะ อันนั้นคือปรับแล้วเหรอ โอเค เห็นแล้โอเค เห็นแล้วค่ะ ขอบคุณค่ะ วันนี้ที่เราเรียนในเรื่องของเซตนะคะ หัวข้อที่เราจะเรียนมีอะไรบ้าง ก็คือที่มานะคะ วันนี้เราจะรู้ว่าเหตุผลทำไมเราจะต้องเรื่องเซตนะคะ เซตหมายถึงอะไรนะคะ แล้วใครเป็นผู้คิดค้นเรื่องเซตขึ้นมานะ เดี๋ยวเรา ครูปิ๊กจะเล่านะคะ เกี่ยวกับเซตแล้วก็ให้เด็ก ๆ นะคะ ช่วย… นักเรียนเห็นภาพไหม ในภาพหมายถึง อันนี้คือโลกนะคะ อันนี้คือโลกของเรานั่นเอง ทุกอย่างที่อยู่บนโลกนี้มีเยอะแยะ มากมาย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นักศึกษาชาย)</w:t>
      </w:r>
    </w:p>
    <w:p>
      <w:pPr>
        <w:pStyle w:val="BodyText"/>
      </w:pPr>
      <w:r>
        <w:t xml:space="preserve">(นักศึกษาชาย)</w:t>
      </w:r>
    </w:p>
    <w:p>
      <w:pPr>
        <w:pStyle w:val="BodyText"/>
      </w:pPr>
      <w:r>
        <w:t xml:space="preserve">(นักศึกษาชาย)</w:t>
      </w:r>
    </w:p>
    <w:p>
      <w:pPr>
        <w:pStyle w:val="BodyText"/>
      </w:pPr>
      <w:r>
        <w:t xml:space="preserve">(นักศึกษาชาย)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ล่าม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สำหรับทำคู่มือการใช้โปรแกรมแบ่งพิมพ์เบื้อต้น</dc:title>
  <dc:creator/>
  <cp:keywords/>
  <dcterms:created xsi:type="dcterms:W3CDTF">2024-01-11T07:36:27Z</dcterms:created>
  <dcterms:modified xsi:type="dcterms:W3CDTF">2024-01-11T07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มกราคม 2567 เวลา 12.40 น.</vt:lpwstr>
  </property>
  <property fmtid="{D5CDD505-2E9C-101B-9397-08002B2CF9AE}" pid="3" name="subtitle">
    <vt:lpwstr/>
  </property>
</Properties>
</file>